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3BE35C" w14:textId="77777777" w:rsidR="00D51833" w:rsidRPr="00093A4D" w:rsidRDefault="00D51833" w:rsidP="00D51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3A4D">
        <w:rPr>
          <w:rFonts w:ascii="Times New Roman" w:hAnsi="Times New Roman" w:cs="Times New Roman"/>
          <w:sz w:val="24"/>
          <w:szCs w:val="24"/>
        </w:rPr>
        <w:t>Student Name:</w:t>
      </w:r>
      <w:r w:rsidR="00366E43">
        <w:rPr>
          <w:rFonts w:ascii="Times New Roman" w:hAnsi="Times New Roman" w:cs="Times New Roman"/>
          <w:sz w:val="24"/>
          <w:szCs w:val="24"/>
        </w:rPr>
        <w:t xml:space="preserve"> Leo Huang</w:t>
      </w:r>
    </w:p>
    <w:p w14:paraId="098E3D8E" w14:textId="77777777" w:rsidR="00D51833" w:rsidRPr="00093A4D" w:rsidRDefault="00366E43" w:rsidP="00D51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 Public Speaking</w:t>
      </w:r>
    </w:p>
    <w:p w14:paraId="30DC3140" w14:textId="77777777" w:rsidR="00D51833" w:rsidRPr="00093A4D" w:rsidRDefault="00996625" w:rsidP="00D51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: Kathleen Arnolfo</w:t>
      </w:r>
    </w:p>
    <w:p w14:paraId="0A5A34BA" w14:textId="77777777" w:rsidR="00D51833" w:rsidRPr="00093A4D" w:rsidRDefault="00D51833" w:rsidP="00D51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3A4D">
        <w:rPr>
          <w:rFonts w:ascii="Times New Roman" w:hAnsi="Times New Roman" w:cs="Times New Roman"/>
          <w:sz w:val="24"/>
          <w:szCs w:val="24"/>
        </w:rPr>
        <w:t>Date:</w:t>
      </w:r>
      <w:r w:rsidR="0099662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996625">
        <w:rPr>
          <w:rFonts w:ascii="Times New Roman" w:hAnsi="Times New Roman" w:cs="Times New Roman"/>
          <w:sz w:val="24"/>
          <w:szCs w:val="24"/>
        </w:rPr>
        <w:t>04/25/2017</w:t>
      </w:r>
    </w:p>
    <w:p w14:paraId="41A57A31" w14:textId="77777777" w:rsidR="0021001E" w:rsidRPr="00910ED9" w:rsidRDefault="0021001E" w:rsidP="00910ED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0ED9">
        <w:rPr>
          <w:rFonts w:ascii="Times New Roman" w:hAnsi="Times New Roman" w:cs="Times New Roman"/>
          <w:b/>
          <w:sz w:val="24"/>
          <w:szCs w:val="24"/>
        </w:rPr>
        <w:t xml:space="preserve">Why Reading Books is </w:t>
      </w:r>
      <w:r w:rsidRPr="006604EF">
        <w:rPr>
          <w:rFonts w:ascii="Times New Roman" w:hAnsi="Times New Roman" w:cs="Times New Roman"/>
          <w:b/>
          <w:noProof/>
          <w:sz w:val="24"/>
          <w:szCs w:val="24"/>
        </w:rPr>
        <w:t>important</w:t>
      </w:r>
    </w:p>
    <w:p w14:paraId="044D939A" w14:textId="77777777" w:rsidR="0021001E" w:rsidRPr="00910ED9" w:rsidRDefault="00AF1B2E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b/>
          <w:sz w:val="24"/>
          <w:szCs w:val="24"/>
        </w:rPr>
        <w:t>Introduction</w:t>
      </w:r>
      <w:r w:rsidRPr="00910ED9">
        <w:rPr>
          <w:rFonts w:ascii="Times New Roman" w:hAnsi="Times New Roman" w:cs="Times New Roman"/>
          <w:sz w:val="24"/>
          <w:szCs w:val="24"/>
        </w:rPr>
        <w:t>:</w:t>
      </w:r>
      <w:r w:rsidR="0021001E" w:rsidRPr="00910ED9">
        <w:rPr>
          <w:rFonts w:ascii="Times New Roman" w:hAnsi="Times New Roman" w:cs="Times New Roman"/>
          <w:sz w:val="24"/>
          <w:szCs w:val="24"/>
        </w:rPr>
        <w:t xml:space="preserve"> How often do you read </w:t>
      </w:r>
      <w:r w:rsidR="0021001E" w:rsidRPr="006604EF">
        <w:rPr>
          <w:rFonts w:ascii="Times New Roman" w:hAnsi="Times New Roman" w:cs="Times New Roman"/>
          <w:noProof/>
          <w:sz w:val="24"/>
          <w:szCs w:val="24"/>
        </w:rPr>
        <w:t>book</w:t>
      </w:r>
      <w:r w:rsidR="006604EF" w:rsidRPr="006604EF">
        <w:rPr>
          <w:rFonts w:ascii="Times New Roman" w:hAnsi="Times New Roman" w:cs="Times New Roman"/>
          <w:noProof/>
          <w:sz w:val="24"/>
          <w:szCs w:val="24"/>
        </w:rPr>
        <w:t>s</w:t>
      </w:r>
      <w:r w:rsidR="0021001E" w:rsidRPr="00910ED9">
        <w:rPr>
          <w:rFonts w:ascii="Times New Roman" w:hAnsi="Times New Roman" w:cs="Times New Roman"/>
          <w:sz w:val="24"/>
          <w:szCs w:val="24"/>
        </w:rPr>
        <w:t xml:space="preserve">? </w:t>
      </w:r>
      <w:r w:rsidRPr="00910ED9">
        <w:rPr>
          <w:rFonts w:ascii="Times New Roman" w:hAnsi="Times New Roman" w:cs="Times New Roman"/>
          <w:sz w:val="24"/>
          <w:szCs w:val="24"/>
        </w:rPr>
        <w:t xml:space="preserve"> Have you ever asked yourself the reason as to why you prefer certain books or author’s work? People read books due to several different reasons.</w:t>
      </w:r>
    </w:p>
    <w:p w14:paraId="2F2440B4" w14:textId="77777777" w:rsidR="00AF1B2E" w:rsidRPr="00910ED9" w:rsidRDefault="00AF1B2E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b/>
          <w:sz w:val="24"/>
          <w:szCs w:val="24"/>
        </w:rPr>
        <w:t xml:space="preserve">Thesis: </w:t>
      </w:r>
      <w:r w:rsidRPr="00910ED9">
        <w:rPr>
          <w:rFonts w:ascii="Times New Roman" w:hAnsi="Times New Roman" w:cs="Times New Roman"/>
          <w:sz w:val="24"/>
          <w:szCs w:val="24"/>
        </w:rPr>
        <w:t xml:space="preserve"> Reading books </w:t>
      </w:r>
      <w:r w:rsidRPr="006604EF">
        <w:rPr>
          <w:rFonts w:ascii="Times New Roman" w:hAnsi="Times New Roman" w:cs="Times New Roman"/>
          <w:noProof/>
          <w:sz w:val="24"/>
          <w:szCs w:val="24"/>
        </w:rPr>
        <w:t>is</w:t>
      </w:r>
      <w:r w:rsidRPr="00910ED9">
        <w:rPr>
          <w:rFonts w:ascii="Times New Roman" w:hAnsi="Times New Roman" w:cs="Times New Roman"/>
          <w:sz w:val="24"/>
          <w:szCs w:val="24"/>
        </w:rPr>
        <w:t xml:space="preserve"> of great significance to individuals since it helps them to develop their mental </w:t>
      </w:r>
      <w:r w:rsidRPr="006604EF">
        <w:rPr>
          <w:rFonts w:ascii="Times New Roman" w:hAnsi="Times New Roman" w:cs="Times New Roman"/>
          <w:noProof/>
          <w:sz w:val="24"/>
          <w:szCs w:val="24"/>
        </w:rPr>
        <w:t>ability</w:t>
      </w:r>
      <w:r w:rsidR="006604EF">
        <w:rPr>
          <w:rFonts w:ascii="Times New Roman" w:hAnsi="Times New Roman" w:cs="Times New Roman"/>
          <w:noProof/>
          <w:sz w:val="24"/>
          <w:szCs w:val="24"/>
        </w:rPr>
        <w:t>. N</w:t>
      </w:r>
      <w:r w:rsidRPr="006604EF">
        <w:rPr>
          <w:rFonts w:ascii="Times New Roman" w:hAnsi="Times New Roman" w:cs="Times New Roman"/>
          <w:noProof/>
          <w:sz w:val="24"/>
          <w:szCs w:val="24"/>
        </w:rPr>
        <w:t>evertheless</w:t>
      </w:r>
      <w:r w:rsidRPr="00910ED9">
        <w:rPr>
          <w:rFonts w:ascii="Times New Roman" w:hAnsi="Times New Roman" w:cs="Times New Roman"/>
          <w:sz w:val="24"/>
          <w:szCs w:val="24"/>
        </w:rPr>
        <w:t>, their creativity increases with time.</w:t>
      </w:r>
    </w:p>
    <w:p w14:paraId="1CD3175A" w14:textId="77777777" w:rsidR="009727F2" w:rsidRPr="00910ED9" w:rsidRDefault="009727F2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b/>
          <w:sz w:val="24"/>
          <w:szCs w:val="24"/>
        </w:rPr>
        <w:t xml:space="preserve">Preview: </w:t>
      </w:r>
      <w:r w:rsidRPr="00910ED9">
        <w:rPr>
          <w:rFonts w:ascii="Times New Roman" w:hAnsi="Times New Roman" w:cs="Times New Roman"/>
          <w:sz w:val="24"/>
          <w:szCs w:val="24"/>
        </w:rPr>
        <w:t xml:space="preserve">First, let us start by looking on how reading books help individuals develop their mental </w:t>
      </w:r>
      <w:r w:rsidRPr="006604EF">
        <w:rPr>
          <w:rFonts w:ascii="Times New Roman" w:hAnsi="Times New Roman" w:cs="Times New Roman"/>
          <w:noProof/>
          <w:sz w:val="24"/>
          <w:szCs w:val="24"/>
        </w:rPr>
        <w:t>ability</w:t>
      </w:r>
      <w:r w:rsidRPr="00910ED9">
        <w:rPr>
          <w:rFonts w:ascii="Times New Roman" w:hAnsi="Times New Roman" w:cs="Times New Roman"/>
          <w:sz w:val="24"/>
          <w:szCs w:val="24"/>
        </w:rPr>
        <w:t xml:space="preserve"> and improve in creativity. Secondly, I will discuss the other advantages which come along as a result of reading books, and lastly, I will focus on how one can develop a habit of reading books.</w:t>
      </w:r>
    </w:p>
    <w:p w14:paraId="6933A8FE" w14:textId="77777777" w:rsidR="009727F2" w:rsidRPr="00910ED9" w:rsidRDefault="009727F2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04EF">
        <w:rPr>
          <w:rFonts w:ascii="Times New Roman" w:hAnsi="Times New Roman" w:cs="Times New Roman"/>
          <w:noProof/>
          <w:sz w:val="24"/>
          <w:szCs w:val="24"/>
        </w:rPr>
        <w:t>Improvement</w:t>
      </w:r>
      <w:r w:rsidRPr="00910ED9">
        <w:rPr>
          <w:rFonts w:ascii="Times New Roman" w:hAnsi="Times New Roman" w:cs="Times New Roman"/>
          <w:sz w:val="24"/>
          <w:szCs w:val="24"/>
        </w:rPr>
        <w:t xml:space="preserve"> in creativity.</w:t>
      </w:r>
    </w:p>
    <w:p w14:paraId="7DE6F52E" w14:textId="77777777" w:rsidR="009727F2" w:rsidRPr="00910ED9" w:rsidRDefault="009727F2" w:rsidP="00910ED9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>People who read</w:t>
      </w:r>
      <w:r w:rsidR="006604EF">
        <w:rPr>
          <w:rFonts w:ascii="Times New Roman" w:hAnsi="Times New Roman" w:cs="Times New Roman"/>
          <w:sz w:val="24"/>
          <w:szCs w:val="24"/>
        </w:rPr>
        <w:t xml:space="preserve"> a</w:t>
      </w:r>
      <w:r w:rsidRPr="00910ED9">
        <w:rPr>
          <w:rFonts w:ascii="Times New Roman" w:hAnsi="Times New Roman" w:cs="Times New Roman"/>
          <w:sz w:val="24"/>
          <w:szCs w:val="24"/>
        </w:rPr>
        <w:t xml:space="preserve"> </w:t>
      </w:r>
      <w:r w:rsidRPr="006604EF">
        <w:rPr>
          <w:rFonts w:ascii="Times New Roman" w:hAnsi="Times New Roman" w:cs="Times New Roman"/>
          <w:noProof/>
          <w:sz w:val="24"/>
          <w:szCs w:val="24"/>
        </w:rPr>
        <w:t>diverse</w:t>
      </w:r>
      <w:r w:rsidRPr="00910ED9">
        <w:rPr>
          <w:rFonts w:ascii="Times New Roman" w:hAnsi="Times New Roman" w:cs="Times New Roman"/>
          <w:sz w:val="24"/>
          <w:szCs w:val="24"/>
        </w:rPr>
        <w:t xml:space="preserve"> range of books, gain much knowledge which </w:t>
      </w:r>
      <w:r w:rsidRPr="006604EF">
        <w:rPr>
          <w:rFonts w:ascii="Times New Roman" w:hAnsi="Times New Roman" w:cs="Times New Roman"/>
          <w:noProof/>
          <w:sz w:val="24"/>
          <w:szCs w:val="24"/>
        </w:rPr>
        <w:t>do</w:t>
      </w:r>
      <w:r w:rsidR="006604EF">
        <w:rPr>
          <w:rFonts w:ascii="Times New Roman" w:hAnsi="Times New Roman" w:cs="Times New Roman"/>
          <w:noProof/>
          <w:sz w:val="24"/>
          <w:szCs w:val="24"/>
        </w:rPr>
        <w:t>es</w:t>
      </w:r>
      <w:r w:rsidRPr="00910ED9">
        <w:rPr>
          <w:rFonts w:ascii="Times New Roman" w:hAnsi="Times New Roman" w:cs="Times New Roman"/>
          <w:sz w:val="24"/>
          <w:szCs w:val="24"/>
        </w:rPr>
        <w:t xml:space="preserve"> help them in becoming more creative.</w:t>
      </w:r>
    </w:p>
    <w:p w14:paraId="2058EEE8" w14:textId="77777777" w:rsidR="009727F2" w:rsidRPr="00910ED9" w:rsidRDefault="009727F2" w:rsidP="00910ED9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 xml:space="preserve">The wide </w:t>
      </w:r>
      <w:r w:rsidRPr="00C810D6">
        <w:rPr>
          <w:rFonts w:ascii="Times New Roman" w:hAnsi="Times New Roman" w:cs="Times New Roman"/>
          <w:noProof/>
          <w:sz w:val="24"/>
          <w:szCs w:val="24"/>
        </w:rPr>
        <w:t>range</w:t>
      </w:r>
      <w:r w:rsidRPr="00910ED9">
        <w:rPr>
          <w:rFonts w:ascii="Times New Roman" w:hAnsi="Times New Roman" w:cs="Times New Roman"/>
          <w:sz w:val="24"/>
          <w:szCs w:val="24"/>
        </w:rPr>
        <w:t xml:space="preserve"> of topics in different books, provide the reader with </w:t>
      </w:r>
      <w:r w:rsidR="006604EF">
        <w:rPr>
          <w:rFonts w:ascii="Times New Roman" w:hAnsi="Times New Roman" w:cs="Times New Roman"/>
          <w:noProof/>
          <w:sz w:val="24"/>
          <w:szCs w:val="24"/>
        </w:rPr>
        <w:t>sufficie</w:t>
      </w:r>
      <w:r w:rsidRPr="006604EF">
        <w:rPr>
          <w:rFonts w:ascii="Times New Roman" w:hAnsi="Times New Roman" w:cs="Times New Roman"/>
          <w:noProof/>
          <w:sz w:val="24"/>
          <w:szCs w:val="24"/>
        </w:rPr>
        <w:t>nt</w:t>
      </w:r>
      <w:r w:rsidRPr="00910ED9">
        <w:rPr>
          <w:rFonts w:ascii="Times New Roman" w:hAnsi="Times New Roman" w:cs="Times New Roman"/>
          <w:sz w:val="24"/>
          <w:szCs w:val="24"/>
        </w:rPr>
        <w:t xml:space="preserve"> knowledge, for students, they become more creative in their writing techniques in class.</w:t>
      </w:r>
    </w:p>
    <w:p w14:paraId="0ED2043D" w14:textId="77777777" w:rsidR="009727F2" w:rsidRPr="00910ED9" w:rsidRDefault="00E12D26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>Vocabulary enhancement</w:t>
      </w:r>
    </w:p>
    <w:p w14:paraId="29F9565A" w14:textId="77777777" w:rsidR="00E12D26" w:rsidRPr="00910ED9" w:rsidRDefault="00E12D26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lastRenderedPageBreak/>
        <w:t>Reading books helps one to improve his/her memory.</w:t>
      </w:r>
    </w:p>
    <w:p w14:paraId="5D728B64" w14:textId="77777777" w:rsidR="00E12D26" w:rsidRPr="00910ED9" w:rsidRDefault="00E12D26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 xml:space="preserve">Books reading helps one to </w:t>
      </w:r>
      <w:r w:rsidR="00C810D6">
        <w:rPr>
          <w:rFonts w:ascii="Times New Roman" w:hAnsi="Times New Roman" w:cs="Times New Roman"/>
          <w:noProof/>
          <w:sz w:val="24"/>
          <w:szCs w:val="24"/>
        </w:rPr>
        <w:t>develop</w:t>
      </w:r>
      <w:r w:rsidRPr="00910ED9">
        <w:rPr>
          <w:rFonts w:ascii="Times New Roman" w:hAnsi="Times New Roman" w:cs="Times New Roman"/>
          <w:sz w:val="24"/>
          <w:szCs w:val="24"/>
        </w:rPr>
        <w:t xml:space="preserve"> his critical and analytical skills.</w:t>
      </w:r>
    </w:p>
    <w:p w14:paraId="0E5A6D39" w14:textId="77777777" w:rsidR="00E12D26" w:rsidRPr="00910ED9" w:rsidRDefault="00E12D26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>Books have entertainment value.</w:t>
      </w:r>
    </w:p>
    <w:p w14:paraId="3E1CDAC8" w14:textId="77777777" w:rsidR="00E12D26" w:rsidRPr="00910ED9" w:rsidRDefault="00E12D26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>Reading books helps in mental stimulation.</w:t>
      </w:r>
    </w:p>
    <w:p w14:paraId="7401F189" w14:textId="77777777" w:rsidR="00E12D26" w:rsidRPr="00910ED9" w:rsidRDefault="00E12D26" w:rsidP="00910ED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 xml:space="preserve">Nevertheless, books </w:t>
      </w:r>
      <w:r w:rsidRPr="00C810D6">
        <w:rPr>
          <w:rFonts w:ascii="Times New Roman" w:hAnsi="Times New Roman" w:cs="Times New Roman"/>
          <w:noProof/>
          <w:sz w:val="24"/>
          <w:szCs w:val="24"/>
        </w:rPr>
        <w:t>help</w:t>
      </w:r>
      <w:r w:rsidRPr="00910ED9">
        <w:rPr>
          <w:rFonts w:ascii="Times New Roman" w:hAnsi="Times New Roman" w:cs="Times New Roman"/>
          <w:sz w:val="24"/>
          <w:szCs w:val="24"/>
        </w:rPr>
        <w:t xml:space="preserve"> one to have </w:t>
      </w:r>
      <w:r w:rsidRPr="00C810D6">
        <w:rPr>
          <w:rFonts w:ascii="Times New Roman" w:hAnsi="Times New Roman" w:cs="Times New Roman"/>
          <w:noProof/>
          <w:sz w:val="24"/>
          <w:szCs w:val="24"/>
        </w:rPr>
        <w:t>a strong</w:t>
      </w:r>
      <w:r w:rsidRPr="00910ED9">
        <w:rPr>
          <w:rFonts w:ascii="Times New Roman" w:hAnsi="Times New Roman" w:cs="Times New Roman"/>
          <w:sz w:val="24"/>
          <w:szCs w:val="24"/>
        </w:rPr>
        <w:t xml:space="preserve"> focus and concentration in life.</w:t>
      </w:r>
    </w:p>
    <w:p w14:paraId="099C0E88" w14:textId="77777777" w:rsidR="00E12D26" w:rsidRPr="00910ED9" w:rsidRDefault="00E12D26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b/>
          <w:sz w:val="24"/>
          <w:szCs w:val="24"/>
        </w:rPr>
        <w:t>Conclusion</w:t>
      </w:r>
      <w:r w:rsidR="00257E9B" w:rsidRPr="00910ED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93391" w:rsidRPr="00910ED9">
        <w:rPr>
          <w:rFonts w:ascii="Times New Roman" w:hAnsi="Times New Roman" w:cs="Times New Roman"/>
          <w:sz w:val="24"/>
          <w:szCs w:val="24"/>
        </w:rPr>
        <w:t xml:space="preserve">Having informed you on the importance and fun </w:t>
      </w:r>
      <w:r w:rsidR="00C810D6">
        <w:rPr>
          <w:rFonts w:ascii="Times New Roman" w:hAnsi="Times New Roman" w:cs="Times New Roman"/>
          <w:noProof/>
          <w:sz w:val="24"/>
          <w:szCs w:val="24"/>
        </w:rPr>
        <w:t>of</w:t>
      </w:r>
      <w:r w:rsidR="00793391" w:rsidRPr="00910ED9">
        <w:rPr>
          <w:rFonts w:ascii="Times New Roman" w:hAnsi="Times New Roman" w:cs="Times New Roman"/>
          <w:sz w:val="24"/>
          <w:szCs w:val="24"/>
        </w:rPr>
        <w:t xml:space="preserve"> reading books, I believe it is time to start making use of the existing books in the library. </w:t>
      </w:r>
      <w:r w:rsidR="007039CB" w:rsidRPr="00910ED9">
        <w:rPr>
          <w:rFonts w:ascii="Times New Roman" w:hAnsi="Times New Roman" w:cs="Times New Roman"/>
          <w:sz w:val="24"/>
          <w:szCs w:val="24"/>
        </w:rPr>
        <w:t xml:space="preserve">The library will not come to </w:t>
      </w:r>
      <w:r w:rsidR="007039CB" w:rsidRPr="00C810D6">
        <w:rPr>
          <w:rFonts w:ascii="Times New Roman" w:hAnsi="Times New Roman" w:cs="Times New Roman"/>
          <w:noProof/>
          <w:sz w:val="24"/>
          <w:szCs w:val="24"/>
        </w:rPr>
        <w:t>you</w:t>
      </w:r>
      <w:r w:rsidR="00C810D6">
        <w:rPr>
          <w:rFonts w:ascii="Times New Roman" w:hAnsi="Times New Roman" w:cs="Times New Roman"/>
          <w:noProof/>
          <w:sz w:val="24"/>
          <w:szCs w:val="24"/>
        </w:rPr>
        <w:t>;</w:t>
      </w:r>
      <w:r w:rsidR="007039CB" w:rsidRPr="00C810D6">
        <w:rPr>
          <w:rFonts w:ascii="Times New Roman" w:hAnsi="Times New Roman" w:cs="Times New Roman"/>
          <w:noProof/>
          <w:sz w:val="24"/>
          <w:szCs w:val="24"/>
        </w:rPr>
        <w:t xml:space="preserve"> it</w:t>
      </w:r>
      <w:r w:rsidR="007039CB" w:rsidRPr="00910ED9">
        <w:rPr>
          <w:rFonts w:ascii="Times New Roman" w:hAnsi="Times New Roman" w:cs="Times New Roman"/>
          <w:sz w:val="24"/>
          <w:szCs w:val="24"/>
        </w:rPr>
        <w:t xml:space="preserve"> is for you to go and find it. Decide on the main reason as to why you </w:t>
      </w:r>
      <w:r w:rsidR="00C810D6">
        <w:rPr>
          <w:rFonts w:ascii="Times New Roman" w:hAnsi="Times New Roman" w:cs="Times New Roman"/>
          <w:noProof/>
          <w:sz w:val="24"/>
          <w:szCs w:val="24"/>
        </w:rPr>
        <w:t>choos</w:t>
      </w:r>
      <w:r w:rsidR="007039CB" w:rsidRPr="00C810D6">
        <w:rPr>
          <w:rFonts w:ascii="Times New Roman" w:hAnsi="Times New Roman" w:cs="Times New Roman"/>
          <w:noProof/>
          <w:sz w:val="24"/>
          <w:szCs w:val="24"/>
        </w:rPr>
        <w:t>e</w:t>
      </w:r>
      <w:r w:rsidR="007039CB" w:rsidRPr="00910ED9">
        <w:rPr>
          <w:rFonts w:ascii="Times New Roman" w:hAnsi="Times New Roman" w:cs="Times New Roman"/>
          <w:sz w:val="24"/>
          <w:szCs w:val="24"/>
        </w:rPr>
        <w:t xml:space="preserve"> to read a certain book, for instance, is it for entertainment, fun or improving your writing skills?</w:t>
      </w:r>
    </w:p>
    <w:p w14:paraId="42E63153" w14:textId="77777777" w:rsidR="006C7EE7" w:rsidRPr="00910ED9" w:rsidRDefault="006C7EE7" w:rsidP="00910ED9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</w:p>
    <w:p w14:paraId="13FF26A8" w14:textId="77777777" w:rsidR="006C7EE7" w:rsidRPr="00910ED9" w:rsidRDefault="006C7EE7" w:rsidP="00910ED9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</w:p>
    <w:p w14:paraId="3E7AA4EB" w14:textId="77777777" w:rsidR="006C7EE7" w:rsidRPr="00910ED9" w:rsidRDefault="006C7EE7" w:rsidP="00910ED9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910ED9">
        <w:rPr>
          <w:rFonts w:ascii="Times New Roman" w:hAnsi="Times New Roman" w:cs="Times New Roman"/>
          <w:noProof/>
          <w:sz w:val="24"/>
          <w:szCs w:val="24"/>
        </w:rPr>
        <w:t xml:space="preserve">Mais, S. P. B. </w:t>
      </w:r>
      <w:r w:rsidRPr="00910ED9">
        <w:rPr>
          <w:rFonts w:ascii="Times New Roman" w:hAnsi="Times New Roman" w:cs="Times New Roman"/>
          <w:i/>
          <w:iCs/>
          <w:noProof/>
          <w:sz w:val="24"/>
          <w:szCs w:val="24"/>
        </w:rPr>
        <w:t>Why We Should Read (Classic Reprint)</w:t>
      </w:r>
      <w:r w:rsidRPr="00910ED9">
        <w:rPr>
          <w:rFonts w:ascii="Times New Roman" w:hAnsi="Times New Roman" w:cs="Times New Roman"/>
          <w:noProof/>
          <w:sz w:val="24"/>
          <w:szCs w:val="24"/>
        </w:rPr>
        <w:t>. London: Fb &amp; C Limited, 2015. Print.</w:t>
      </w:r>
    </w:p>
    <w:p w14:paraId="02159375" w14:textId="77777777" w:rsidR="008A4979" w:rsidRPr="00910ED9" w:rsidRDefault="00D80D62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="006C7EE7" w:rsidRPr="00910ED9">
          <w:rPr>
            <w:rStyle w:val="Hyperlink"/>
            <w:rFonts w:ascii="Times New Roman" w:hAnsi="Times New Roman" w:cs="Times New Roman"/>
            <w:sz w:val="24"/>
            <w:szCs w:val="24"/>
          </w:rPr>
          <w:t>https://books.google.co.ke/books?id=1ogFswEACAAJ&amp;dq=importance+of+reading+books&amp;hl=en&amp;sa=X&amp;redir_esc=y</w:t>
        </w:r>
      </w:hyperlink>
    </w:p>
    <w:p w14:paraId="10C698F1" w14:textId="77777777" w:rsidR="006C7EE7" w:rsidRPr="00910ED9" w:rsidRDefault="006C7EE7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10D6">
        <w:rPr>
          <w:rFonts w:ascii="Times New Roman" w:hAnsi="Times New Roman" w:cs="Times New Roman"/>
          <w:noProof/>
          <w:sz w:val="24"/>
          <w:szCs w:val="24"/>
        </w:rPr>
        <w:t xml:space="preserve">Pearson, D. </w:t>
      </w:r>
      <w:r w:rsidRPr="00C810D6">
        <w:rPr>
          <w:rFonts w:ascii="Times New Roman" w:hAnsi="Times New Roman" w:cs="Times New Roman"/>
          <w:i/>
          <w:iCs/>
          <w:noProof/>
          <w:sz w:val="24"/>
          <w:szCs w:val="24"/>
        </w:rPr>
        <w:t>Books as History: The importance of books beyond their texts</w:t>
      </w:r>
      <w:r w:rsidRPr="00C810D6">
        <w:rPr>
          <w:rFonts w:ascii="Times New Roman" w:hAnsi="Times New Roman" w:cs="Times New Roman"/>
          <w:noProof/>
          <w:sz w:val="24"/>
          <w:szCs w:val="24"/>
        </w:rPr>
        <w:t>.</w:t>
      </w:r>
      <w:r w:rsidR="00587247" w:rsidRPr="00C810D6">
        <w:rPr>
          <w:rFonts w:ascii="Times New Roman" w:hAnsi="Times New Roman" w:cs="Times New Roman"/>
          <w:noProof/>
          <w:sz w:val="24"/>
          <w:szCs w:val="24"/>
        </w:rPr>
        <w:t xml:space="preserve"> London:</w:t>
      </w:r>
      <w:r w:rsidR="00587247" w:rsidRPr="00910ED9">
        <w:rPr>
          <w:rFonts w:ascii="Times New Roman" w:hAnsi="Times New Roman" w:cs="Times New Roman"/>
          <w:sz w:val="24"/>
          <w:szCs w:val="24"/>
        </w:rPr>
        <w:t xml:space="preserve"> Oak Knoll </w:t>
      </w:r>
      <w:r w:rsidR="00910ED9" w:rsidRPr="00910ED9">
        <w:rPr>
          <w:rFonts w:ascii="Times New Roman" w:hAnsi="Times New Roman" w:cs="Times New Roman"/>
          <w:sz w:val="24"/>
          <w:szCs w:val="24"/>
        </w:rPr>
        <w:t>Press</w:t>
      </w:r>
      <w:r w:rsidR="00910ED9">
        <w:rPr>
          <w:rFonts w:ascii="Times New Roman" w:hAnsi="Times New Roman" w:cs="Times New Roman"/>
          <w:sz w:val="24"/>
          <w:szCs w:val="24"/>
        </w:rPr>
        <w:t>.</w:t>
      </w:r>
      <w:r w:rsidR="00910ED9" w:rsidRPr="00910ED9">
        <w:rPr>
          <w:rFonts w:ascii="Times New Roman" w:hAnsi="Times New Roman" w:cs="Times New Roman"/>
          <w:sz w:val="24"/>
          <w:szCs w:val="24"/>
        </w:rPr>
        <w:t xml:space="preserve"> 2012</w:t>
      </w:r>
      <w:r w:rsidRPr="00910ED9">
        <w:rPr>
          <w:rFonts w:ascii="Times New Roman" w:hAnsi="Times New Roman" w:cs="Times New Roman"/>
          <w:sz w:val="24"/>
          <w:szCs w:val="24"/>
        </w:rPr>
        <w:t>. Print</w:t>
      </w:r>
    </w:p>
    <w:p w14:paraId="2DE61A30" w14:textId="77777777" w:rsidR="00910ED9" w:rsidRPr="00910ED9" w:rsidRDefault="00D80D62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910ED9" w:rsidRPr="00910ED9">
          <w:rPr>
            <w:rStyle w:val="Hyperlink"/>
            <w:rFonts w:ascii="Times New Roman" w:hAnsi="Times New Roman" w:cs="Times New Roman"/>
            <w:sz w:val="24"/>
            <w:szCs w:val="24"/>
          </w:rPr>
          <w:t>http://www.worldcat.org/title/books-as-history-the-importance-of-books-beyond-their-texts/oclc/815043559</w:t>
        </w:r>
      </w:hyperlink>
    </w:p>
    <w:p w14:paraId="6F877C99" w14:textId="77777777" w:rsidR="00910ED9" w:rsidRPr="0078235E" w:rsidRDefault="00910ED9" w:rsidP="0078235E">
      <w:pPr>
        <w:pStyle w:val="Heading1"/>
        <w:spacing w:line="480" w:lineRule="auto"/>
        <w:rPr>
          <w:rFonts w:ascii="Times New Roman" w:eastAsia="Times New Roman" w:hAnsi="Times New Roman" w:cs="Times New Roman"/>
          <w:bCs/>
          <w:color w:val="auto"/>
          <w:kern w:val="36"/>
          <w:sz w:val="24"/>
          <w:szCs w:val="24"/>
        </w:rPr>
      </w:pPr>
      <w:r w:rsidRPr="0078235E"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t>Doren, Mortimer J. Adler</w:t>
      </w:r>
      <w:r w:rsidR="0078235E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&amp;</w:t>
      </w:r>
      <w:r w:rsidRPr="0078235E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Charles Van. </w:t>
      </w:r>
      <w:r w:rsidR="0078235E" w:rsidRPr="0078235E">
        <w:rPr>
          <w:rFonts w:ascii="Times New Roman" w:eastAsia="Times New Roman" w:hAnsi="Times New Roman" w:cs="Times New Roman"/>
          <w:bCs/>
          <w:color w:val="auto"/>
          <w:kern w:val="36"/>
          <w:sz w:val="24"/>
          <w:szCs w:val="24"/>
        </w:rPr>
        <w:t>How to Read a Book</w:t>
      </w:r>
      <w:r w:rsidR="0078235E">
        <w:rPr>
          <w:rFonts w:ascii="Times New Roman" w:eastAsia="Times New Roman" w:hAnsi="Times New Roman" w:cs="Times New Roman"/>
          <w:bCs/>
          <w:color w:val="auto"/>
          <w:kern w:val="36"/>
          <w:sz w:val="24"/>
          <w:szCs w:val="24"/>
        </w:rPr>
        <w:t>.</w:t>
      </w:r>
      <w:r w:rsidR="0078235E" w:rsidRPr="0078235E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New</w:t>
      </w:r>
      <w:r w:rsidRPr="0078235E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York: Simon $ Schuster, 2011. Web.</w:t>
      </w:r>
    </w:p>
    <w:p w14:paraId="3BC3FFA1" w14:textId="77777777" w:rsidR="00910ED9" w:rsidRPr="00910ED9" w:rsidRDefault="00910ED9" w:rsidP="00910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0ED9">
        <w:rPr>
          <w:rFonts w:ascii="Times New Roman" w:hAnsi="Times New Roman" w:cs="Times New Roman"/>
          <w:sz w:val="24"/>
          <w:szCs w:val="24"/>
        </w:rPr>
        <w:t>https://books.google.co.ke/books?id=Z5PpkQadm5EC&amp;dq=importance+of+reading+books&amp;source=gbs_navlinks_s</w:t>
      </w:r>
    </w:p>
    <w:sectPr w:rsidR="00910ED9" w:rsidRPr="00910ED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74692B" w14:textId="77777777" w:rsidR="00D80D62" w:rsidRDefault="00D80D62" w:rsidP="00D51833">
      <w:pPr>
        <w:spacing w:after="0" w:line="240" w:lineRule="auto"/>
      </w:pPr>
      <w:r>
        <w:separator/>
      </w:r>
    </w:p>
  </w:endnote>
  <w:endnote w:type="continuationSeparator" w:id="0">
    <w:p w14:paraId="7F6AB954" w14:textId="77777777" w:rsidR="00D80D62" w:rsidRDefault="00D80D62" w:rsidP="00D51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A84B06" w14:textId="77777777" w:rsidR="00D80D62" w:rsidRDefault="00D80D62" w:rsidP="00D51833">
      <w:pPr>
        <w:spacing w:after="0" w:line="240" w:lineRule="auto"/>
      </w:pPr>
      <w:r>
        <w:separator/>
      </w:r>
    </w:p>
  </w:footnote>
  <w:footnote w:type="continuationSeparator" w:id="0">
    <w:p w14:paraId="291756A2" w14:textId="77777777" w:rsidR="00D80D62" w:rsidRDefault="00D80D62" w:rsidP="00D51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6948231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86870AB" w14:textId="77777777" w:rsidR="00D51833" w:rsidRPr="00D51833" w:rsidRDefault="00D5183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51833">
          <w:rPr>
            <w:rFonts w:ascii="Times New Roman" w:hAnsi="Times New Roman" w:cs="Times New Roman"/>
            <w:sz w:val="24"/>
            <w:szCs w:val="24"/>
          </w:rPr>
          <w:t xml:space="preserve">SURNAME   </w:t>
        </w:r>
        <w:r w:rsidRPr="00D5183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5183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5183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9662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5183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9B71668" w14:textId="77777777" w:rsidR="00D51833" w:rsidRDefault="00D5183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812132"/>
    <w:multiLevelType w:val="hybridMultilevel"/>
    <w:tmpl w:val="87B487B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5DB7781B"/>
    <w:multiLevelType w:val="hybridMultilevel"/>
    <w:tmpl w:val="252A2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9E0DC9"/>
    <w:multiLevelType w:val="hybridMultilevel"/>
    <w:tmpl w:val="52FE4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TU2NzQyNzQ0MzJT0lEKTi0uzszPAykwrgUA+0wjbiwAAAA="/>
  </w:docVars>
  <w:rsids>
    <w:rsidRoot w:val="00496525"/>
    <w:rsid w:val="0010633B"/>
    <w:rsid w:val="0021001E"/>
    <w:rsid w:val="00257E9B"/>
    <w:rsid w:val="0026285E"/>
    <w:rsid w:val="00366E43"/>
    <w:rsid w:val="00496525"/>
    <w:rsid w:val="004D29F5"/>
    <w:rsid w:val="00587247"/>
    <w:rsid w:val="00597FF2"/>
    <w:rsid w:val="005F367F"/>
    <w:rsid w:val="006604EF"/>
    <w:rsid w:val="006C7EE7"/>
    <w:rsid w:val="007039CB"/>
    <w:rsid w:val="0078235E"/>
    <w:rsid w:val="00793391"/>
    <w:rsid w:val="008A4979"/>
    <w:rsid w:val="00910ED9"/>
    <w:rsid w:val="009727F2"/>
    <w:rsid w:val="00996625"/>
    <w:rsid w:val="00AF1B2E"/>
    <w:rsid w:val="00C72051"/>
    <w:rsid w:val="00C810D6"/>
    <w:rsid w:val="00D51833"/>
    <w:rsid w:val="00D80D62"/>
    <w:rsid w:val="00DC45DC"/>
    <w:rsid w:val="00DD0845"/>
    <w:rsid w:val="00E12D26"/>
    <w:rsid w:val="00EC5EA2"/>
    <w:rsid w:val="00F4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3F74D"/>
  <w15:chartTrackingRefBased/>
  <w15:docId w15:val="{2C5A2671-A828-4249-9FDF-33B366F99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7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7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C7E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C7EE7"/>
  </w:style>
  <w:style w:type="character" w:styleId="Hyperlink">
    <w:name w:val="Hyperlink"/>
    <w:basedOn w:val="DefaultParagraphFont"/>
    <w:uiPriority w:val="99"/>
    <w:unhideWhenUsed/>
    <w:rsid w:val="006C7EE7"/>
    <w:rPr>
      <w:color w:val="0563C1" w:themeColor="hyperlink"/>
      <w:u w:val="single"/>
    </w:rPr>
  </w:style>
  <w:style w:type="character" w:customStyle="1" w:styleId="fn">
    <w:name w:val="fn"/>
    <w:basedOn w:val="DefaultParagraphFont"/>
    <w:rsid w:val="0078235E"/>
  </w:style>
  <w:style w:type="paragraph" w:styleId="Header">
    <w:name w:val="header"/>
    <w:basedOn w:val="Normal"/>
    <w:link w:val="HeaderChar"/>
    <w:uiPriority w:val="99"/>
    <w:unhideWhenUsed/>
    <w:rsid w:val="00D51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833"/>
  </w:style>
  <w:style w:type="paragraph" w:styleId="Footer">
    <w:name w:val="footer"/>
    <w:basedOn w:val="Normal"/>
    <w:link w:val="FooterChar"/>
    <w:uiPriority w:val="99"/>
    <w:unhideWhenUsed/>
    <w:rsid w:val="00D51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5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books.google.co.ke/books?id=1ogFswEACAAJ&amp;dq=importance+of+reading+books&amp;hl=en&amp;sa=X&amp;redir_esc=y" TargetMode="External"/><Relationship Id="rId9" Type="http://schemas.openxmlformats.org/officeDocument/2006/relationships/hyperlink" Target="http://www.worldcat.org/title/books-as-history-the-importance-of-books-beyond-their-texts/oclc/815043559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SPB15</b:Tag>
    <b:SourceType>Book</b:SourceType>
    <b:Guid>{06533435-20BB-4B45-9AE2-332F3BE9D594}</b:Guid>
    <b:Title>Why We Should Read (Classic Reprint)</b:Title>
    <b:Year>2015</b:Year>
    <b:Medium>Print</b:Medium>
    <b:Author>
      <b:Author>
        <b:NameList>
          <b:Person>
            <b:Last>Mais</b:Last>
            <b:First>S.</b:First>
            <b:Middle>P. B</b:Middle>
          </b:Person>
        </b:NameList>
      </b:Author>
    </b:Author>
    <b:City>London</b:City>
    <b:Publisher>Fb &amp; C Limited</b:Publisher>
    <b:RefOrder>1</b:RefOrder>
  </b:Source>
  <b:Source>
    <b:Tag>Mor11</b:Tag>
    <b:SourceType>Book</b:SourceType>
    <b:Guid>{35FF084F-BD53-4546-9DC1-0619568AE555}</b:Guid>
    <b:Author>
      <b:Author>
        <b:NameList>
          <b:Person>
            <b:Last>Doren</b:Last>
            <b:First>Mortimer</b:First>
            <b:Middle>J. Adler and Charles Van</b:Middle>
          </b:Person>
        </b:NameList>
      </b:Author>
    </b:Author>
    <b:Title>    SimonandSchuster.com</b:Title>
    <b:Year>2011</b:Year>
    <b:City>New York</b:City>
    <b:Publisher>Simon $ Schuster</b:Publisher>
    <b:Medium>Web</b:Medium>
    <b:RefOrder>2</b:RefOrder>
  </b:Source>
</b:Sources>
</file>

<file path=customXml/itemProps1.xml><?xml version="1.0" encoding="utf-8"?>
<ds:datastoreItem xmlns:ds="http://schemas.openxmlformats.org/officeDocument/2006/customXml" ds:itemID="{60E45C0A-7550-4F45-BA07-A40AE24D3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389</Words>
  <Characters>2220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tus onsongo</dc:creator>
  <cp:keywords/>
  <dc:description/>
  <cp:lastModifiedBy>Microsoft Office User</cp:lastModifiedBy>
  <cp:revision>23</cp:revision>
  <dcterms:created xsi:type="dcterms:W3CDTF">2017-04-19T06:02:00Z</dcterms:created>
  <dcterms:modified xsi:type="dcterms:W3CDTF">2017-04-25T16:05:00Z</dcterms:modified>
</cp:coreProperties>
</file>